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03B019" w14:textId="4E458E5F" w:rsidR="00386A26" w:rsidRPr="00386A26" w:rsidRDefault="00386A26" w:rsidP="00386A26">
      <w:pPr>
        <w:pStyle w:val="GvdeMetni"/>
        <w:spacing w:before="9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Normal1"/>
        <w:tblW w:w="14906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73"/>
        <w:gridCol w:w="2409"/>
        <w:gridCol w:w="2825"/>
        <w:gridCol w:w="2835"/>
        <w:gridCol w:w="2835"/>
        <w:gridCol w:w="3129"/>
      </w:tblGrid>
      <w:tr w:rsidR="00DD0A0C" w:rsidRPr="003809D2" w14:paraId="5814E4AC" w14:textId="77777777" w:rsidTr="00C164AC">
        <w:trPr>
          <w:trHeight w:val="298"/>
        </w:trPr>
        <w:tc>
          <w:tcPr>
            <w:tcW w:w="873" w:type="dxa"/>
          </w:tcPr>
          <w:p w14:paraId="3C8763D5" w14:textId="4E78608C" w:rsidR="00DD0A0C" w:rsidRPr="003809D2" w:rsidRDefault="00DD0A0C" w:rsidP="00DD0A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09" w:type="dxa"/>
          </w:tcPr>
          <w:p w14:paraId="310DB76C" w14:textId="6DB3FA24" w:rsidR="00DD0A0C" w:rsidRPr="003809D2" w:rsidRDefault="00DD0A0C" w:rsidP="00DD0A0C">
            <w:pPr>
              <w:jc w:val="center"/>
              <w:rPr>
                <w:rFonts w:ascii="Arial" w:hAnsi="Arial" w:cs="Arial"/>
                <w:b/>
                <w:w w:val="45"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spacing w:val="-2"/>
                <w:w w:val="110"/>
                <w:sz w:val="18"/>
                <w:szCs w:val="18"/>
              </w:rPr>
              <w:t>MONDAY</w:t>
            </w:r>
          </w:p>
        </w:tc>
        <w:tc>
          <w:tcPr>
            <w:tcW w:w="2825" w:type="dxa"/>
          </w:tcPr>
          <w:p w14:paraId="76428A4A" w14:textId="338BB825" w:rsidR="00DD0A0C" w:rsidRPr="003809D2" w:rsidRDefault="00DD0A0C" w:rsidP="00DD0A0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101"/>
                <w:sz w:val="18"/>
                <w:szCs w:val="18"/>
              </w:rPr>
              <w:t>TUESDAY</w:t>
            </w:r>
          </w:p>
        </w:tc>
        <w:tc>
          <w:tcPr>
            <w:tcW w:w="2835" w:type="dxa"/>
          </w:tcPr>
          <w:p w14:paraId="71C033D6" w14:textId="0F6491F7" w:rsidR="00DD0A0C" w:rsidRPr="003809D2" w:rsidRDefault="00DD0A0C" w:rsidP="00DD0A0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120"/>
                <w:sz w:val="18"/>
                <w:szCs w:val="18"/>
              </w:rPr>
              <w:t>WEDNESDAY</w:t>
            </w:r>
          </w:p>
        </w:tc>
        <w:tc>
          <w:tcPr>
            <w:tcW w:w="2835" w:type="dxa"/>
          </w:tcPr>
          <w:p w14:paraId="75919BCA" w14:textId="6411573D" w:rsidR="00DD0A0C" w:rsidRPr="003809D2" w:rsidRDefault="00DD0A0C" w:rsidP="00DD0A0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115"/>
                <w:sz w:val="18"/>
                <w:szCs w:val="18"/>
              </w:rPr>
              <w:t>THURSDAY</w:t>
            </w:r>
          </w:p>
        </w:tc>
        <w:tc>
          <w:tcPr>
            <w:tcW w:w="3129" w:type="dxa"/>
          </w:tcPr>
          <w:p w14:paraId="6E1288BE" w14:textId="01705A51" w:rsidR="00DD0A0C" w:rsidRPr="003809D2" w:rsidRDefault="00DD0A0C" w:rsidP="00DD0A0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125"/>
                <w:sz w:val="18"/>
                <w:szCs w:val="18"/>
              </w:rPr>
              <w:t>FRIDAY</w:t>
            </w:r>
          </w:p>
        </w:tc>
      </w:tr>
      <w:tr w:rsidR="00E84BA0" w:rsidRPr="003809D2" w14:paraId="6F63D1DA" w14:textId="77777777" w:rsidTr="00C164AC">
        <w:trPr>
          <w:trHeight w:val="126"/>
        </w:trPr>
        <w:tc>
          <w:tcPr>
            <w:tcW w:w="873" w:type="dxa"/>
          </w:tcPr>
          <w:p w14:paraId="349579DE" w14:textId="6F8AB307" w:rsidR="00E84BA0" w:rsidRPr="003809D2" w:rsidRDefault="00E84BA0" w:rsidP="00E84BA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08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: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45</w:t>
            </w:r>
            <w:r w:rsidRPr="003809D2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9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409" w:type="dxa"/>
          </w:tcPr>
          <w:p w14:paraId="7B413EB8" w14:textId="77777777" w:rsidR="00E84BA0" w:rsidRPr="005F65CC" w:rsidRDefault="00E84BA0" w:rsidP="00E84BA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640D5FC7" w14:textId="7BEA8BA5" w:rsidR="00E84BA0" w:rsidRPr="005F65CC" w:rsidRDefault="00E84BA0" w:rsidP="00E84BA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25" w:type="dxa"/>
          </w:tcPr>
          <w:p w14:paraId="0EC2A0D6" w14:textId="073B3F86" w:rsidR="00E84BA0" w:rsidRPr="005F65CC" w:rsidRDefault="00E84BA0" w:rsidP="00E84BA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</w:tcPr>
          <w:p w14:paraId="29C194EC" w14:textId="77777777" w:rsidR="00E84BA0" w:rsidRPr="005F65CC" w:rsidRDefault="00E84BA0" w:rsidP="00E84BA0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CHEM 141 (KM+ÇM)</w:t>
            </w:r>
          </w:p>
          <w:p w14:paraId="027ADDD5" w14:textId="6D0A63A4" w:rsidR="00E84BA0" w:rsidRPr="005F65CC" w:rsidRDefault="00E84BA0" w:rsidP="00E84BA0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General </w:t>
            </w:r>
            <w:proofErr w:type="spellStart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Chemistry</w:t>
            </w:r>
            <w:proofErr w:type="spellEnd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 </w:t>
            </w:r>
            <w:proofErr w:type="spellStart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Lab</w:t>
            </w:r>
            <w:proofErr w:type="spellEnd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 I (0+2)1</w:t>
            </w:r>
          </w:p>
          <w:p w14:paraId="24E557E9" w14:textId="77777777" w:rsidR="001870D4" w:rsidRPr="005F65CC" w:rsidRDefault="001870D4" w:rsidP="001870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Prof. Dr. Hürriyet POLAT</w:t>
            </w:r>
          </w:p>
          <w:p w14:paraId="429D7068" w14:textId="0D6A54C6" w:rsidR="001870D4" w:rsidRPr="005F65CC" w:rsidRDefault="001870D4" w:rsidP="001870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proofErr w:type="spellStart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Lab</w:t>
            </w:r>
            <w:proofErr w:type="spellEnd"/>
            <w:proofErr w:type="gramStart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.:</w:t>
            </w:r>
            <w:proofErr w:type="gramEnd"/>
          </w:p>
          <w:p w14:paraId="7F5C8F10" w14:textId="42BC0AAC" w:rsidR="00E84BA0" w:rsidRPr="005F65CC" w:rsidRDefault="00E84BA0" w:rsidP="00E84BA0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  <w:lang w:val="tr-TR"/>
              </w:rPr>
            </w:pPr>
          </w:p>
        </w:tc>
        <w:tc>
          <w:tcPr>
            <w:tcW w:w="2835" w:type="dxa"/>
          </w:tcPr>
          <w:p w14:paraId="4B3E381E" w14:textId="3FF31E3B" w:rsidR="00E84BA0" w:rsidRPr="005F65CC" w:rsidRDefault="00E84BA0" w:rsidP="00E84BA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29" w:type="dxa"/>
          </w:tcPr>
          <w:p w14:paraId="2DE2C31C" w14:textId="6135DCE9" w:rsidR="00E84BA0" w:rsidRPr="005F65CC" w:rsidRDefault="00E84BA0" w:rsidP="00E84BA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MATH 141 Temel Analiz I (3+2)4 </w:t>
            </w:r>
          </w:p>
        </w:tc>
      </w:tr>
      <w:tr w:rsidR="00E84BA0" w:rsidRPr="003809D2" w14:paraId="5649BEF6" w14:textId="77777777" w:rsidTr="00C164AC">
        <w:trPr>
          <w:trHeight w:val="996"/>
        </w:trPr>
        <w:tc>
          <w:tcPr>
            <w:tcW w:w="873" w:type="dxa"/>
          </w:tcPr>
          <w:p w14:paraId="63767960" w14:textId="64B8F741" w:rsidR="00E84BA0" w:rsidRPr="003809D2" w:rsidRDefault="00E84BA0" w:rsidP="00E84B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31B4857" w14:textId="77777777" w:rsidR="00E84BA0" w:rsidRPr="003809D2" w:rsidRDefault="00E84BA0" w:rsidP="00E84BA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8B32418" w14:textId="77777777" w:rsidR="00E84BA0" w:rsidRPr="003809D2" w:rsidRDefault="00E84BA0" w:rsidP="00E84BA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09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45</w:t>
            </w:r>
            <w:r w:rsidRPr="003809D2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0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409" w:type="dxa"/>
          </w:tcPr>
          <w:p w14:paraId="70160CE8" w14:textId="3A291230" w:rsidR="00E84BA0" w:rsidRPr="005F65CC" w:rsidRDefault="00E84BA0" w:rsidP="00E84BA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25" w:type="dxa"/>
          </w:tcPr>
          <w:p w14:paraId="65FE0AB6" w14:textId="0700991A" w:rsidR="00E84BA0" w:rsidRPr="005F65CC" w:rsidRDefault="00E84BA0" w:rsidP="00E84BA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</w:tcPr>
          <w:p w14:paraId="229A63B4" w14:textId="77777777" w:rsidR="00E84BA0" w:rsidRPr="005F65CC" w:rsidRDefault="00E84BA0" w:rsidP="00E84BA0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CHEM 141 (KM+ÇM)</w:t>
            </w:r>
          </w:p>
          <w:p w14:paraId="17EFB3FB" w14:textId="77777777" w:rsidR="00E84BA0" w:rsidRPr="005F65CC" w:rsidRDefault="00E84BA0" w:rsidP="00E84BA0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General </w:t>
            </w:r>
            <w:proofErr w:type="spellStart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Chemistry</w:t>
            </w:r>
            <w:proofErr w:type="spellEnd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 </w:t>
            </w:r>
            <w:proofErr w:type="spellStart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Lab</w:t>
            </w:r>
            <w:proofErr w:type="spellEnd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 I (0+2)1</w:t>
            </w:r>
          </w:p>
          <w:p w14:paraId="7A3ED93D" w14:textId="77777777" w:rsidR="001870D4" w:rsidRPr="005F65CC" w:rsidRDefault="001870D4" w:rsidP="001870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Prof. Dr. Hürriyet POLAT</w:t>
            </w:r>
          </w:p>
          <w:p w14:paraId="5820EB0D" w14:textId="77777777" w:rsidR="001870D4" w:rsidRPr="005F65CC" w:rsidRDefault="001870D4" w:rsidP="001870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proofErr w:type="spellStart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Lab</w:t>
            </w:r>
            <w:proofErr w:type="spellEnd"/>
            <w:proofErr w:type="gramStart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.:</w:t>
            </w:r>
            <w:proofErr w:type="gramEnd"/>
          </w:p>
          <w:p w14:paraId="5DEDE300" w14:textId="1BD82013" w:rsidR="00E84BA0" w:rsidRPr="005F65CC" w:rsidRDefault="00E84BA0" w:rsidP="00E84BA0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  <w:lang w:val="tr-TR"/>
              </w:rPr>
            </w:pPr>
          </w:p>
        </w:tc>
        <w:tc>
          <w:tcPr>
            <w:tcW w:w="2835" w:type="dxa"/>
          </w:tcPr>
          <w:p w14:paraId="654E64F2" w14:textId="4D8B8687" w:rsidR="00E84BA0" w:rsidRPr="005F65CC" w:rsidRDefault="00E84BA0" w:rsidP="00B65419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PHYS 121 </w:t>
            </w:r>
            <w:r w:rsidR="00B65419"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General </w:t>
            </w:r>
            <w:proofErr w:type="spellStart"/>
            <w:r w:rsidR="00B65419" w:rsidRPr="005F65CC">
              <w:rPr>
                <w:rFonts w:ascii="Arial" w:hAnsi="Arial" w:cs="Arial"/>
                <w:sz w:val="20"/>
                <w:szCs w:val="20"/>
                <w:lang w:val="tr-TR"/>
              </w:rPr>
              <w:t>Physics</w:t>
            </w:r>
            <w:proofErr w:type="spellEnd"/>
            <w:r w:rsidR="00B65419"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 I (GM + ÇM) (3+2)4</w:t>
            </w:r>
          </w:p>
          <w:p w14:paraId="7CB4D769" w14:textId="40B8C657" w:rsidR="00B65419" w:rsidRPr="005F65CC" w:rsidRDefault="00B65419" w:rsidP="00B65419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Doç. Dr. Özgür Çakır</w:t>
            </w:r>
          </w:p>
          <w:p w14:paraId="14AC3C73" w14:textId="6CDBA50F" w:rsidR="00E84BA0" w:rsidRPr="005F65CC" w:rsidRDefault="00E84BA0" w:rsidP="00E84BA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29" w:type="dxa"/>
          </w:tcPr>
          <w:p w14:paraId="2D6D545A" w14:textId="6A68B534" w:rsidR="00E84BA0" w:rsidRPr="005F65CC" w:rsidRDefault="00E84BA0" w:rsidP="00E84BA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MATH 141 Temel Analiz I (3+2)4 </w:t>
            </w:r>
          </w:p>
        </w:tc>
      </w:tr>
      <w:tr w:rsidR="00241CD4" w:rsidRPr="003809D2" w14:paraId="28243F7D" w14:textId="77777777" w:rsidTr="00C164AC">
        <w:trPr>
          <w:trHeight w:val="674"/>
        </w:trPr>
        <w:tc>
          <w:tcPr>
            <w:tcW w:w="873" w:type="dxa"/>
          </w:tcPr>
          <w:p w14:paraId="662FBB08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0270FAD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5913DA9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0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45</w:t>
            </w:r>
            <w:r w:rsidRPr="003809D2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1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409" w:type="dxa"/>
          </w:tcPr>
          <w:p w14:paraId="61F176C8" w14:textId="5D09DC6F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MATH 141 Temel Analiz I (3+2)4 </w:t>
            </w:r>
          </w:p>
        </w:tc>
        <w:tc>
          <w:tcPr>
            <w:tcW w:w="2825" w:type="dxa"/>
          </w:tcPr>
          <w:p w14:paraId="1EDD9B07" w14:textId="77777777" w:rsidR="00241CD4" w:rsidRPr="005F65CC" w:rsidRDefault="00241CD4" w:rsidP="00241CD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5F65C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-101 Introduction to Environmental Engineering (2+0)2</w:t>
            </w:r>
          </w:p>
          <w:p w14:paraId="369125CC" w14:textId="353942E2" w:rsidR="00241CD4" w:rsidRPr="005F65CC" w:rsidRDefault="00241CD4" w:rsidP="00241CD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rof.</w:t>
            </w:r>
            <w:r w:rsidR="007C7612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Dr. </w:t>
            </w:r>
            <w:proofErr w:type="spellStart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</w:t>
            </w:r>
            <w:r w:rsidR="005F65CC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it</w:t>
            </w:r>
            <w:proofErr w:type="spellEnd"/>
            <w:r w:rsidR="005F65CC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C</w:t>
            </w:r>
            <w:r w:rsidR="005F65CC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emil</w:t>
            </w:r>
            <w:proofErr w:type="spellEnd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ofuoğlu</w:t>
            </w:r>
            <w:proofErr w:type="spellEnd"/>
          </w:p>
          <w:p w14:paraId="699C729E" w14:textId="247DAD37" w:rsidR="00241CD4" w:rsidRPr="005F65CC" w:rsidRDefault="007C7612" w:rsidP="00241CD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proofErr w:type="spellStart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ühendislik</w:t>
            </w:r>
            <w:proofErr w:type="spellEnd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C </w:t>
            </w:r>
            <w:proofErr w:type="spellStart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inası</w:t>
            </w:r>
            <w:proofErr w:type="spellEnd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- </w:t>
            </w:r>
            <w:r w:rsidR="00241CD4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213</w:t>
            </w:r>
          </w:p>
        </w:tc>
        <w:tc>
          <w:tcPr>
            <w:tcW w:w="2835" w:type="dxa"/>
          </w:tcPr>
          <w:p w14:paraId="31E605C5" w14:textId="4F112601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</w:tcPr>
          <w:p w14:paraId="374FEBFF" w14:textId="3026B021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PHYS 121 General </w:t>
            </w:r>
            <w:proofErr w:type="spellStart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Physics</w:t>
            </w:r>
            <w:proofErr w:type="spellEnd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 I (GM + ÇM) (3+2)4</w:t>
            </w:r>
          </w:p>
          <w:p w14:paraId="3FB6DA50" w14:textId="77777777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Doç. Dr. Özgür Çakır</w:t>
            </w:r>
          </w:p>
          <w:p w14:paraId="2D17715A" w14:textId="54AB9BDF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29" w:type="dxa"/>
          </w:tcPr>
          <w:p w14:paraId="68BCA574" w14:textId="281944B8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241CD4" w:rsidRPr="003809D2" w14:paraId="143A0372" w14:textId="77777777" w:rsidTr="00C164AC">
        <w:trPr>
          <w:trHeight w:val="754"/>
        </w:trPr>
        <w:tc>
          <w:tcPr>
            <w:tcW w:w="873" w:type="dxa"/>
          </w:tcPr>
          <w:p w14:paraId="11A46AEA" w14:textId="28530303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BA657F1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7889695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1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45</w:t>
            </w:r>
            <w:r w:rsidRPr="003809D2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2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409" w:type="dxa"/>
          </w:tcPr>
          <w:p w14:paraId="40295B23" w14:textId="2904B0D2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MATH 141 Temel Analiz I (3+2)4 </w:t>
            </w:r>
          </w:p>
        </w:tc>
        <w:tc>
          <w:tcPr>
            <w:tcW w:w="2825" w:type="dxa"/>
          </w:tcPr>
          <w:p w14:paraId="0728C791" w14:textId="77777777" w:rsidR="00241CD4" w:rsidRPr="005F65CC" w:rsidRDefault="00241CD4" w:rsidP="00241CD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5F65C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-101 Introduction to Environmental Engineering (2+0)2</w:t>
            </w:r>
          </w:p>
          <w:p w14:paraId="427CAC6A" w14:textId="6C670D91" w:rsidR="00241CD4" w:rsidRPr="005F65CC" w:rsidRDefault="00241CD4" w:rsidP="00241CD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rof.</w:t>
            </w:r>
            <w:r w:rsidR="007C7612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Dr. </w:t>
            </w:r>
            <w:proofErr w:type="spellStart"/>
            <w:r w:rsidR="005F65CC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ait</w:t>
            </w:r>
            <w:proofErr w:type="spellEnd"/>
            <w:r w:rsidR="005F65CC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5F65CC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Cemil</w:t>
            </w:r>
            <w:proofErr w:type="spellEnd"/>
            <w:r w:rsidR="005F65CC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5F65CC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ofuoğlu</w:t>
            </w:r>
            <w:proofErr w:type="spellEnd"/>
          </w:p>
          <w:p w14:paraId="1FD1397F" w14:textId="3D253BD5" w:rsidR="00241CD4" w:rsidRPr="005F65CC" w:rsidRDefault="007C7612" w:rsidP="00241CD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proofErr w:type="spellStart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ühendislik</w:t>
            </w:r>
            <w:proofErr w:type="spellEnd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C </w:t>
            </w:r>
            <w:proofErr w:type="spellStart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inası</w:t>
            </w:r>
            <w:proofErr w:type="spellEnd"/>
            <w:r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- </w:t>
            </w:r>
            <w:r w:rsidR="0034128D" w:rsidRPr="005F65C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213</w:t>
            </w:r>
          </w:p>
        </w:tc>
        <w:tc>
          <w:tcPr>
            <w:tcW w:w="2835" w:type="dxa"/>
          </w:tcPr>
          <w:p w14:paraId="3897800C" w14:textId="342627EE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MATH 141 Temel Analiz I (3+2)4 </w:t>
            </w:r>
          </w:p>
        </w:tc>
        <w:tc>
          <w:tcPr>
            <w:tcW w:w="2835" w:type="dxa"/>
          </w:tcPr>
          <w:p w14:paraId="52730233" w14:textId="50600BDF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PHYS 121 General </w:t>
            </w:r>
            <w:proofErr w:type="spellStart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Physics</w:t>
            </w:r>
            <w:proofErr w:type="spellEnd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 I (GM + ÇM) (3+2)4</w:t>
            </w:r>
          </w:p>
          <w:p w14:paraId="64E1F498" w14:textId="77777777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Doç. Dr. Özgür Çakır</w:t>
            </w:r>
          </w:p>
          <w:p w14:paraId="15ECA070" w14:textId="4AE359C5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29" w:type="dxa"/>
          </w:tcPr>
          <w:p w14:paraId="66603765" w14:textId="6C6E0C60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241CD4" w:rsidRPr="003809D2" w14:paraId="6D5DAE1D" w14:textId="77777777" w:rsidTr="003B473F">
        <w:trPr>
          <w:trHeight w:val="99"/>
        </w:trPr>
        <w:tc>
          <w:tcPr>
            <w:tcW w:w="873" w:type="dxa"/>
          </w:tcPr>
          <w:p w14:paraId="10A2F985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033" w:type="dxa"/>
            <w:gridSpan w:val="5"/>
          </w:tcPr>
          <w:p w14:paraId="2A2BCCD4" w14:textId="77777777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241CD4" w:rsidRPr="003809D2" w14:paraId="39C883B5" w14:textId="77777777" w:rsidTr="00C164AC">
        <w:trPr>
          <w:trHeight w:val="1351"/>
        </w:trPr>
        <w:tc>
          <w:tcPr>
            <w:tcW w:w="873" w:type="dxa"/>
          </w:tcPr>
          <w:p w14:paraId="3DED8B37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D02A069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3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  <w:r w:rsidRPr="003809D2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4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409" w:type="dxa"/>
          </w:tcPr>
          <w:p w14:paraId="0B444B17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ENG 101 </w:t>
            </w:r>
            <w:proofErr w:type="spellStart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>Section</w:t>
            </w:r>
            <w:proofErr w:type="spellEnd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 1</w:t>
            </w:r>
          </w:p>
          <w:p w14:paraId="56016847" w14:textId="083EADCC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(ÇM)</w:t>
            </w:r>
          </w:p>
          <w:p w14:paraId="0F0A569B" w14:textId="05D967CC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  <w:lang w:val="tr-TR" w:bidi="ar-SA"/>
              </w:rPr>
              <w:t>Seda ALTINER</w:t>
            </w:r>
          </w:p>
          <w:p w14:paraId="1AA93C32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ENG 101 </w:t>
            </w:r>
            <w:proofErr w:type="spellStart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>Section</w:t>
            </w:r>
            <w:proofErr w:type="spellEnd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 2</w:t>
            </w:r>
          </w:p>
          <w:p w14:paraId="395B62E8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(ÇM)</w:t>
            </w:r>
          </w:p>
          <w:p w14:paraId="0A18F3C4" w14:textId="574FBEB2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  <w:lang w:val="tr-TR" w:bidi="ar-SA"/>
              </w:rPr>
              <w:t>Pelin KIZILATA</w:t>
            </w:r>
          </w:p>
        </w:tc>
        <w:tc>
          <w:tcPr>
            <w:tcW w:w="2825" w:type="dxa"/>
          </w:tcPr>
          <w:p w14:paraId="67614184" w14:textId="3DF95FD7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</w:tcPr>
          <w:p w14:paraId="191B5666" w14:textId="35A8F910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</w:tcPr>
          <w:p w14:paraId="2E19C18E" w14:textId="682F5B30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CHEM 121 (ÇM)</w:t>
            </w:r>
          </w:p>
          <w:p w14:paraId="2D231DFC" w14:textId="01E62F2A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General </w:t>
            </w:r>
            <w:proofErr w:type="spellStart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Chemistry</w:t>
            </w:r>
            <w:proofErr w:type="spellEnd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 I (3+0)3</w:t>
            </w:r>
          </w:p>
          <w:p w14:paraId="3F59EBB1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Prof. Dr. Hürriyet POLAT</w:t>
            </w:r>
          </w:p>
          <w:p w14:paraId="76ABFEC6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</w:p>
          <w:p w14:paraId="6C807E9D" w14:textId="67B6B06B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29" w:type="dxa"/>
          </w:tcPr>
          <w:p w14:paraId="21E71976" w14:textId="1481C39B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241CD4" w:rsidRPr="003809D2" w14:paraId="332FAF47" w14:textId="77777777" w:rsidTr="00C164AC">
        <w:trPr>
          <w:trHeight w:val="606"/>
        </w:trPr>
        <w:tc>
          <w:tcPr>
            <w:tcW w:w="873" w:type="dxa"/>
          </w:tcPr>
          <w:p w14:paraId="5C71874D" w14:textId="7C3D23BA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A6078EE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4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  <w:r w:rsidRPr="003809D2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409" w:type="dxa"/>
          </w:tcPr>
          <w:p w14:paraId="40EDC5F1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ENG 101 </w:t>
            </w:r>
            <w:proofErr w:type="spellStart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>Section</w:t>
            </w:r>
            <w:proofErr w:type="spellEnd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 1</w:t>
            </w:r>
          </w:p>
          <w:p w14:paraId="7CCF8A56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(ÇM)</w:t>
            </w:r>
          </w:p>
          <w:p w14:paraId="40FAF2A3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  <w:lang w:val="tr-TR" w:bidi="ar-SA"/>
              </w:rPr>
              <w:t>Seda ALTINER</w:t>
            </w:r>
          </w:p>
          <w:p w14:paraId="763B388B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ENG 101 </w:t>
            </w:r>
            <w:proofErr w:type="spellStart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>Section</w:t>
            </w:r>
            <w:proofErr w:type="spellEnd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 2</w:t>
            </w:r>
          </w:p>
          <w:p w14:paraId="58F52AD3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(ÇM)</w:t>
            </w:r>
          </w:p>
          <w:p w14:paraId="3350310A" w14:textId="5078C415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  <w:lang w:val="tr-TR" w:bidi="ar-SA"/>
              </w:rPr>
              <w:t>Pelin KIZILATA</w:t>
            </w:r>
          </w:p>
        </w:tc>
        <w:tc>
          <w:tcPr>
            <w:tcW w:w="2825" w:type="dxa"/>
          </w:tcPr>
          <w:p w14:paraId="43482F69" w14:textId="0A0F2A83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</w:tcPr>
          <w:p w14:paraId="18D8C46C" w14:textId="1EAC90B3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835" w:type="dxa"/>
          </w:tcPr>
          <w:p w14:paraId="3C65F3EF" w14:textId="0220D332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CHEM 121 (ÇM)</w:t>
            </w:r>
          </w:p>
          <w:p w14:paraId="2E4BD9FD" w14:textId="445FA945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General </w:t>
            </w:r>
            <w:proofErr w:type="spellStart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Chemistry</w:t>
            </w:r>
            <w:proofErr w:type="spellEnd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 I (3+0)3</w:t>
            </w:r>
          </w:p>
          <w:p w14:paraId="48F03EB6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Prof. Dr. Hürriyet POLAT</w:t>
            </w:r>
          </w:p>
          <w:p w14:paraId="24ED9169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</w:p>
          <w:p w14:paraId="50B6DF2A" w14:textId="08C4A8A9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9" w:type="dxa"/>
          </w:tcPr>
          <w:p w14:paraId="18E8B9E1" w14:textId="5139C276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1CD4" w:rsidRPr="003809D2" w14:paraId="499EA803" w14:textId="77777777" w:rsidTr="00C164AC">
        <w:trPr>
          <w:trHeight w:val="1118"/>
        </w:trPr>
        <w:tc>
          <w:tcPr>
            <w:tcW w:w="873" w:type="dxa"/>
          </w:tcPr>
          <w:p w14:paraId="4763F5A8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0D41714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  <w:r w:rsidRPr="003809D2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6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409" w:type="dxa"/>
          </w:tcPr>
          <w:p w14:paraId="6384F1CE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ENG 101 </w:t>
            </w:r>
            <w:proofErr w:type="spellStart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>Section</w:t>
            </w:r>
            <w:proofErr w:type="spellEnd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 1</w:t>
            </w:r>
          </w:p>
          <w:p w14:paraId="7E3D6A03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(ÇM)</w:t>
            </w:r>
          </w:p>
          <w:p w14:paraId="1518F0CD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  <w:lang w:val="tr-TR" w:bidi="ar-SA"/>
              </w:rPr>
              <w:t>Seda ALTINER</w:t>
            </w:r>
          </w:p>
          <w:p w14:paraId="78DA97C0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ENG 101 </w:t>
            </w:r>
            <w:proofErr w:type="spellStart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>Section</w:t>
            </w:r>
            <w:proofErr w:type="spellEnd"/>
            <w:r w:rsidRPr="005F65CC">
              <w:rPr>
                <w:rFonts w:ascii="Arial" w:eastAsiaTheme="minorHAnsi" w:hAnsi="Arial" w:cs="Arial"/>
                <w:sz w:val="20"/>
                <w:szCs w:val="20"/>
                <w:lang w:val="tr-TR" w:bidi="ar-SA"/>
              </w:rPr>
              <w:t xml:space="preserve"> 2</w:t>
            </w:r>
          </w:p>
          <w:p w14:paraId="74FC9230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(ÇM)</w:t>
            </w:r>
          </w:p>
          <w:p w14:paraId="6EC8341D" w14:textId="4A7E7ED4" w:rsidR="00241CD4" w:rsidRPr="005F65CC" w:rsidRDefault="00241CD4" w:rsidP="00241CD4">
            <w:pPr>
              <w:jc w:val="center"/>
              <w:rPr>
                <w:rFonts w:ascii="Arial" w:eastAsiaTheme="minorHAnsi" w:hAnsi="Arial" w:cs="Arial"/>
                <w:sz w:val="20"/>
                <w:szCs w:val="20"/>
                <w:lang w:bidi="ar-SA"/>
              </w:rPr>
            </w:pPr>
            <w:r w:rsidRPr="005F65CC"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  <w:lang w:val="tr-TR" w:bidi="ar-SA"/>
              </w:rPr>
              <w:t xml:space="preserve">Pelin KIZILATA </w:t>
            </w:r>
          </w:p>
        </w:tc>
        <w:tc>
          <w:tcPr>
            <w:tcW w:w="2825" w:type="dxa"/>
          </w:tcPr>
          <w:p w14:paraId="26769CCB" w14:textId="542E994C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MATH 101 PRECALCULUS</w:t>
            </w:r>
          </w:p>
          <w:p w14:paraId="4B421C1E" w14:textId="2C46D881" w:rsidR="00241CD4" w:rsidRPr="005F65CC" w:rsidRDefault="002A1EC7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(2</w:t>
            </w:r>
            <w:r w:rsidR="00241CD4" w:rsidRPr="005F65CC">
              <w:rPr>
                <w:rFonts w:ascii="Arial" w:hAnsi="Arial" w:cs="Arial"/>
                <w:sz w:val="20"/>
                <w:szCs w:val="20"/>
                <w:lang w:val="tr-TR"/>
              </w:rPr>
              <w:t>+0)2</w:t>
            </w:r>
          </w:p>
        </w:tc>
        <w:tc>
          <w:tcPr>
            <w:tcW w:w="2835" w:type="dxa"/>
          </w:tcPr>
          <w:p w14:paraId="196B3C86" w14:textId="0268BF0B" w:rsidR="00241CD4" w:rsidRPr="005F65CC" w:rsidRDefault="00241CD4" w:rsidP="00241CD4">
            <w:pPr>
              <w:widowControl/>
              <w:autoSpaceDE/>
              <w:autoSpaceDN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PHYS 121 L </w:t>
            </w:r>
          </w:p>
          <w:p w14:paraId="41FD9115" w14:textId="50E90337" w:rsidR="00241CD4" w:rsidRPr="005F65CC" w:rsidRDefault="00241CD4" w:rsidP="00241CD4">
            <w:pPr>
              <w:widowControl/>
              <w:autoSpaceDE/>
              <w:autoSpaceDN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General </w:t>
            </w:r>
            <w:proofErr w:type="spellStart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Physics</w:t>
            </w:r>
            <w:proofErr w:type="spellEnd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Lab</w:t>
            </w:r>
            <w:proofErr w:type="spellEnd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 I  (3+2)4</w:t>
            </w:r>
          </w:p>
          <w:p w14:paraId="4B715AA3" w14:textId="77777777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Doç. Dr. Özgür Çakır</w:t>
            </w:r>
          </w:p>
          <w:p w14:paraId="3BB467CF" w14:textId="0362AA57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bookmarkStart w:id="0" w:name="_GoBack"/>
            <w:bookmarkEnd w:id="0"/>
          </w:p>
        </w:tc>
        <w:tc>
          <w:tcPr>
            <w:tcW w:w="2835" w:type="dxa"/>
          </w:tcPr>
          <w:p w14:paraId="2760C3D9" w14:textId="2A4B414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CHEM 121 (ÇM)</w:t>
            </w:r>
          </w:p>
          <w:p w14:paraId="464627E2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General </w:t>
            </w:r>
            <w:proofErr w:type="spellStart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Chemistry</w:t>
            </w:r>
            <w:proofErr w:type="spellEnd"/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 xml:space="preserve"> I (3+0)3</w:t>
            </w:r>
          </w:p>
          <w:p w14:paraId="54439CF7" w14:textId="77777777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</w:pPr>
            <w:r w:rsidRPr="005F65CC">
              <w:rPr>
                <w:rFonts w:ascii="Arial" w:eastAsiaTheme="minorHAnsi" w:hAnsi="Arial" w:cs="Arial"/>
                <w:bCs/>
                <w:sz w:val="20"/>
                <w:szCs w:val="20"/>
                <w:lang w:val="tr-TR" w:bidi="ar-SA"/>
              </w:rPr>
              <w:t>Prof. Dr. Hürriyet POLAT</w:t>
            </w:r>
          </w:p>
          <w:p w14:paraId="67214F4B" w14:textId="09ABE055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9" w:type="dxa"/>
          </w:tcPr>
          <w:p w14:paraId="0F40F25E" w14:textId="2FE608B4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1CD4" w:rsidRPr="003809D2" w14:paraId="602A3D1C" w14:textId="77777777" w:rsidTr="00C164AC">
        <w:trPr>
          <w:trHeight w:val="70"/>
        </w:trPr>
        <w:tc>
          <w:tcPr>
            <w:tcW w:w="873" w:type="dxa"/>
          </w:tcPr>
          <w:p w14:paraId="66A046D7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DCA9873" w14:textId="77777777" w:rsidR="00241CD4" w:rsidRPr="003809D2" w:rsidRDefault="00241CD4" w:rsidP="00241C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6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30</w:t>
            </w:r>
            <w:r w:rsidRPr="003809D2">
              <w:rPr>
                <w:rFonts w:ascii="Arial" w:hAnsi="Arial" w:cs="Arial"/>
                <w:b/>
                <w:w w:val="55"/>
                <w:sz w:val="18"/>
                <w:szCs w:val="18"/>
              </w:rPr>
              <w:t>-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7</w:t>
            </w:r>
            <w:r w:rsidRPr="003809D2">
              <w:rPr>
                <w:rFonts w:ascii="Arial" w:hAnsi="Arial" w:cs="Arial"/>
                <w:b/>
                <w:spacing w:val="2"/>
                <w:w w:val="46"/>
                <w:sz w:val="18"/>
                <w:szCs w:val="18"/>
              </w:rPr>
              <w:t>.</w:t>
            </w:r>
            <w:r w:rsidRPr="003809D2">
              <w:rPr>
                <w:rFonts w:ascii="Arial" w:hAnsi="Arial" w:cs="Arial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409" w:type="dxa"/>
          </w:tcPr>
          <w:p w14:paraId="119B0FE6" w14:textId="10950122" w:rsidR="00241CD4" w:rsidRPr="005F65CC" w:rsidRDefault="00241CD4" w:rsidP="00241CD4">
            <w:pPr>
              <w:widowControl/>
              <w:adjustRightInd w:val="0"/>
              <w:rPr>
                <w:rFonts w:ascii="Arial" w:eastAsiaTheme="minorHAnsi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825" w:type="dxa"/>
          </w:tcPr>
          <w:p w14:paraId="79BE25EA" w14:textId="226EC884" w:rsidR="00241CD4" w:rsidRPr="005F65CC" w:rsidRDefault="00241CD4" w:rsidP="00241CD4">
            <w:pPr>
              <w:widowControl/>
              <w:adjustRightInd w:val="0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MATH 101 PRECALCULUS</w:t>
            </w:r>
          </w:p>
          <w:p w14:paraId="21078DC5" w14:textId="2E59FE3D" w:rsidR="00241CD4" w:rsidRPr="005F65CC" w:rsidRDefault="002A1EC7" w:rsidP="00241CD4">
            <w:pPr>
              <w:widowControl/>
              <w:adjustRightInd w:val="0"/>
              <w:jc w:val="center"/>
              <w:rPr>
                <w:rFonts w:ascii="Arial" w:eastAsiaTheme="minorHAnsi" w:hAnsi="Arial" w:cs="Arial"/>
                <w:sz w:val="20"/>
                <w:szCs w:val="20"/>
                <w:lang w:bidi="ar-SA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(2</w:t>
            </w:r>
            <w:r w:rsidR="00241CD4" w:rsidRPr="005F65CC">
              <w:rPr>
                <w:rFonts w:ascii="Arial" w:hAnsi="Arial" w:cs="Arial"/>
                <w:sz w:val="20"/>
                <w:szCs w:val="20"/>
                <w:lang w:val="tr-TR"/>
              </w:rPr>
              <w:t>+0)2</w:t>
            </w:r>
          </w:p>
        </w:tc>
        <w:tc>
          <w:tcPr>
            <w:tcW w:w="2835" w:type="dxa"/>
          </w:tcPr>
          <w:p w14:paraId="04E072C4" w14:textId="230561A5" w:rsidR="00241CD4" w:rsidRPr="005F65CC" w:rsidRDefault="00241CD4" w:rsidP="00241CD4">
            <w:pPr>
              <w:widowControl/>
              <w:autoSpaceDE/>
              <w:autoSpaceDN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PHYS 121 L</w:t>
            </w:r>
          </w:p>
          <w:p w14:paraId="319F8812" w14:textId="5E222331" w:rsidR="00241CD4" w:rsidRPr="005F65CC" w:rsidRDefault="00241CD4" w:rsidP="00241CD4">
            <w:pPr>
              <w:widowControl/>
              <w:autoSpaceDE/>
              <w:autoSpaceDN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General </w:t>
            </w:r>
            <w:proofErr w:type="spellStart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Physics</w:t>
            </w:r>
            <w:proofErr w:type="spellEnd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Lab</w:t>
            </w:r>
            <w:proofErr w:type="spellEnd"/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 xml:space="preserve"> I (3+2)4</w:t>
            </w:r>
          </w:p>
          <w:p w14:paraId="56AEFCE0" w14:textId="77777777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65CC">
              <w:rPr>
                <w:rFonts w:ascii="Arial" w:hAnsi="Arial" w:cs="Arial"/>
                <w:sz w:val="20"/>
                <w:szCs w:val="20"/>
                <w:lang w:val="tr-TR"/>
              </w:rPr>
              <w:t>Doç. Dr. Özgür Çakır</w:t>
            </w:r>
          </w:p>
          <w:p w14:paraId="11266623" w14:textId="65EC35BB" w:rsidR="00241CD4" w:rsidRPr="005F65CC" w:rsidRDefault="00241CD4" w:rsidP="0024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BA0E711" w14:textId="592AE39F" w:rsidR="00241CD4" w:rsidRPr="005F65CC" w:rsidRDefault="00241CD4" w:rsidP="00241C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9" w:type="dxa"/>
          </w:tcPr>
          <w:p w14:paraId="7231161D" w14:textId="7010EA1E" w:rsidR="00241CD4" w:rsidRPr="005F65CC" w:rsidRDefault="00241CD4" w:rsidP="00241CD4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14:paraId="4F774EA3" w14:textId="77777777" w:rsidR="006A1DAA" w:rsidRDefault="006A1DAA" w:rsidP="00692AD2">
      <w:pPr>
        <w:rPr>
          <w:rFonts w:ascii="Times New Roman" w:hAnsi="Times New Roman" w:cs="Times New Roman"/>
          <w:sz w:val="20"/>
          <w:szCs w:val="20"/>
        </w:rPr>
      </w:pPr>
    </w:p>
    <w:sectPr w:rsidR="006A1DAA" w:rsidSect="00DB108F">
      <w:type w:val="continuous"/>
      <w:pgSz w:w="16840" w:h="11910" w:orient="landscape"/>
      <w:pgMar w:top="170" w:right="1418" w:bottom="278" w:left="9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Dc2tTAxt7QwMzZU0lEKTi0uzszPAykwqgUAKnIKDiwAAAA="/>
  </w:docVars>
  <w:rsids>
    <w:rsidRoot w:val="00016EA0"/>
    <w:rsid w:val="00016EA0"/>
    <w:rsid w:val="00031BCA"/>
    <w:rsid w:val="00043738"/>
    <w:rsid w:val="000474B2"/>
    <w:rsid w:val="0007488E"/>
    <w:rsid w:val="000D640E"/>
    <w:rsid w:val="000F7740"/>
    <w:rsid w:val="001870D4"/>
    <w:rsid w:val="001E2465"/>
    <w:rsid w:val="001F5150"/>
    <w:rsid w:val="0021264A"/>
    <w:rsid w:val="00225498"/>
    <w:rsid w:val="0024137A"/>
    <w:rsid w:val="00241CD4"/>
    <w:rsid w:val="002428AE"/>
    <w:rsid w:val="00251289"/>
    <w:rsid w:val="00265FB9"/>
    <w:rsid w:val="00275052"/>
    <w:rsid w:val="00276540"/>
    <w:rsid w:val="002A1EC7"/>
    <w:rsid w:val="002C2182"/>
    <w:rsid w:val="002D0251"/>
    <w:rsid w:val="002E4812"/>
    <w:rsid w:val="0034043D"/>
    <w:rsid w:val="0034128D"/>
    <w:rsid w:val="0036256C"/>
    <w:rsid w:val="003809D2"/>
    <w:rsid w:val="00381604"/>
    <w:rsid w:val="00386A26"/>
    <w:rsid w:val="0039230A"/>
    <w:rsid w:val="00411D1F"/>
    <w:rsid w:val="00432E0D"/>
    <w:rsid w:val="00456ED4"/>
    <w:rsid w:val="00463504"/>
    <w:rsid w:val="004A59C8"/>
    <w:rsid w:val="004C6E48"/>
    <w:rsid w:val="0051026B"/>
    <w:rsid w:val="0051325A"/>
    <w:rsid w:val="00523CA3"/>
    <w:rsid w:val="00547A39"/>
    <w:rsid w:val="00567741"/>
    <w:rsid w:val="0057060B"/>
    <w:rsid w:val="0057537B"/>
    <w:rsid w:val="005A259B"/>
    <w:rsid w:val="005A7884"/>
    <w:rsid w:val="005D0023"/>
    <w:rsid w:val="005D5085"/>
    <w:rsid w:val="005F65CC"/>
    <w:rsid w:val="00613C59"/>
    <w:rsid w:val="0063427F"/>
    <w:rsid w:val="00650CE0"/>
    <w:rsid w:val="0066365E"/>
    <w:rsid w:val="00692AD2"/>
    <w:rsid w:val="006951C3"/>
    <w:rsid w:val="006A1DAA"/>
    <w:rsid w:val="006B305D"/>
    <w:rsid w:val="006B3BDB"/>
    <w:rsid w:val="006E5BFC"/>
    <w:rsid w:val="007357B6"/>
    <w:rsid w:val="00767E3A"/>
    <w:rsid w:val="00772922"/>
    <w:rsid w:val="007957A4"/>
    <w:rsid w:val="007A3E4E"/>
    <w:rsid w:val="007C38C0"/>
    <w:rsid w:val="007C7612"/>
    <w:rsid w:val="007D0222"/>
    <w:rsid w:val="007D6385"/>
    <w:rsid w:val="007F053B"/>
    <w:rsid w:val="007F1273"/>
    <w:rsid w:val="007F4CD3"/>
    <w:rsid w:val="008144F2"/>
    <w:rsid w:val="008429B4"/>
    <w:rsid w:val="00857F2C"/>
    <w:rsid w:val="008609F4"/>
    <w:rsid w:val="008665DA"/>
    <w:rsid w:val="008A1888"/>
    <w:rsid w:val="008C0454"/>
    <w:rsid w:val="008C0C70"/>
    <w:rsid w:val="008E41FB"/>
    <w:rsid w:val="008E576F"/>
    <w:rsid w:val="008F6565"/>
    <w:rsid w:val="0090529C"/>
    <w:rsid w:val="009074D1"/>
    <w:rsid w:val="0092225A"/>
    <w:rsid w:val="00964226"/>
    <w:rsid w:val="009923C0"/>
    <w:rsid w:val="00996751"/>
    <w:rsid w:val="009A2509"/>
    <w:rsid w:val="009C5B7E"/>
    <w:rsid w:val="009F7320"/>
    <w:rsid w:val="00A04E4A"/>
    <w:rsid w:val="00A0796E"/>
    <w:rsid w:val="00A118A6"/>
    <w:rsid w:val="00A2055F"/>
    <w:rsid w:val="00A977D1"/>
    <w:rsid w:val="00AA20FC"/>
    <w:rsid w:val="00AB3BFD"/>
    <w:rsid w:val="00AE239D"/>
    <w:rsid w:val="00AF62DB"/>
    <w:rsid w:val="00AF68D2"/>
    <w:rsid w:val="00B25CC8"/>
    <w:rsid w:val="00B534D6"/>
    <w:rsid w:val="00B65419"/>
    <w:rsid w:val="00B82037"/>
    <w:rsid w:val="00B87DBE"/>
    <w:rsid w:val="00B915A8"/>
    <w:rsid w:val="00B9773F"/>
    <w:rsid w:val="00BB6BF6"/>
    <w:rsid w:val="00C164AC"/>
    <w:rsid w:val="00C20299"/>
    <w:rsid w:val="00CB7877"/>
    <w:rsid w:val="00CD480B"/>
    <w:rsid w:val="00CF55BF"/>
    <w:rsid w:val="00D1091B"/>
    <w:rsid w:val="00D1300F"/>
    <w:rsid w:val="00D23C18"/>
    <w:rsid w:val="00D26932"/>
    <w:rsid w:val="00D46DE8"/>
    <w:rsid w:val="00D95A20"/>
    <w:rsid w:val="00DA01F4"/>
    <w:rsid w:val="00DB108F"/>
    <w:rsid w:val="00DD0A0C"/>
    <w:rsid w:val="00E14566"/>
    <w:rsid w:val="00E35251"/>
    <w:rsid w:val="00E44F44"/>
    <w:rsid w:val="00E57EF1"/>
    <w:rsid w:val="00E83D1D"/>
    <w:rsid w:val="00E84BA0"/>
    <w:rsid w:val="00EA4D99"/>
    <w:rsid w:val="00ED2F50"/>
    <w:rsid w:val="00EE6523"/>
    <w:rsid w:val="00F26517"/>
    <w:rsid w:val="00F4572C"/>
    <w:rsid w:val="00FD0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4776D"/>
  <w15:docId w15:val="{6BC1DB8A-E8AD-4959-860E-660E2DBE7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23C18"/>
    <w:rPr>
      <w:rFonts w:ascii="Courier New" w:eastAsia="Courier New" w:hAnsi="Courier New" w:cs="Courier New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7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6B3BD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B3BDB"/>
    <w:rPr>
      <w:rFonts w:ascii="Segoe UI" w:eastAsia="Courier New" w:hAnsi="Segoe UI" w:cs="Segoe UI"/>
      <w:sz w:val="18"/>
      <w:szCs w:val="18"/>
      <w:lang w:bidi="en-US"/>
    </w:rPr>
  </w:style>
  <w:style w:type="paragraph" w:styleId="AralkYok">
    <w:name w:val="No Spacing"/>
    <w:uiPriority w:val="1"/>
    <w:qFormat/>
    <w:rsid w:val="00386A26"/>
    <w:rPr>
      <w:rFonts w:ascii="Courier New" w:eastAsia="Courier New" w:hAnsi="Courier New" w:cs="Courier New"/>
      <w:lang w:bidi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99675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9675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96751"/>
    <w:rPr>
      <w:rFonts w:ascii="Courier New" w:eastAsia="Courier New" w:hAnsi="Courier New" w:cs="Courier New"/>
      <w:sz w:val="20"/>
      <w:szCs w:val="20"/>
      <w:lang w:bidi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9675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96751"/>
    <w:rPr>
      <w:rFonts w:ascii="Courier New" w:eastAsia="Courier New" w:hAnsi="Courier New" w:cs="Courier New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71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2018_2019Fall_master_program</vt:lpstr>
      <vt:lpstr>Microsoft Word - 2018_2019Fall_master_program</vt:lpstr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_2019Fall_master_program</dc:title>
  <dc:creator>alicankizilkaya</dc:creator>
  <cp:lastModifiedBy>NİLÜFER TİROL</cp:lastModifiedBy>
  <cp:revision>53</cp:revision>
  <cp:lastPrinted>2019-01-30T09:52:00Z</cp:lastPrinted>
  <dcterms:created xsi:type="dcterms:W3CDTF">2020-01-23T12:19:00Z</dcterms:created>
  <dcterms:modified xsi:type="dcterms:W3CDTF">2023-09-13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1T00:00:00Z</vt:filetime>
  </property>
  <property fmtid="{D5CDD505-2E9C-101B-9397-08002B2CF9AE}" pid="3" name="LastSaved">
    <vt:filetime>2018-09-04T00:00:00Z</vt:filetime>
  </property>
</Properties>
</file>